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4D1F9E0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/ </w:t>
      </w:r>
      <w:r w:rsidR="00093E33" w:rsidRPr="00093E33">
        <w:rPr>
          <w:b/>
          <w:sz w:val="28"/>
          <w:szCs w:val="24"/>
        </w:rPr>
        <w:t>TIN HỌC QUẢN LÝ)</w:t>
      </w:r>
    </w:p>
    <w:p w14:paraId="47B0CDFB" w14:textId="474A5097" w:rsidR="00772E6D" w:rsidRPr="007545B8" w:rsidRDefault="007545B8" w:rsidP="00093E33">
      <w:pPr>
        <w:spacing w:before="0" w:line="240" w:lineRule="auto"/>
        <w:ind w:firstLine="0"/>
        <w:jc w:val="center"/>
        <w:rPr>
          <w:b/>
          <w:sz w:val="28"/>
          <w:szCs w:val="28"/>
        </w:rPr>
      </w:pPr>
      <w:r w:rsidRPr="007545B8">
        <w:rPr>
          <w:b/>
          <w:sz w:val="28"/>
          <w:szCs w:val="28"/>
        </w:rPr>
        <w:t>DATA ENGINEER</w:t>
      </w:r>
    </w:p>
    <w:p w14:paraId="53AFECF0" w14:textId="77777777" w:rsidR="00252196" w:rsidRPr="004A089F" w:rsidRDefault="00252196" w:rsidP="007545B8">
      <w:pPr>
        <w:spacing w:before="0" w:line="240" w:lineRule="auto"/>
        <w:ind w:firstLine="0"/>
        <w:rPr>
          <w:sz w:val="24"/>
          <w:szCs w:val="24"/>
        </w:rPr>
      </w:pPr>
    </w:p>
    <w:p w14:paraId="428A8551" w14:textId="77777777" w:rsidR="007545B8" w:rsidRDefault="007545B8" w:rsidP="00252196">
      <w:pPr>
        <w:spacing w:after="120"/>
        <w:ind w:firstLine="0"/>
        <w:jc w:val="center"/>
        <w:rPr>
          <w:b/>
          <w:bCs/>
          <w:sz w:val="28"/>
          <w:szCs w:val="28"/>
        </w:rPr>
      </w:pPr>
      <w:r w:rsidRPr="007545B8">
        <w:rPr>
          <w:b/>
          <w:bCs/>
          <w:sz w:val="28"/>
          <w:szCs w:val="28"/>
        </w:rPr>
        <w:t>THU THẬP DỮ LIỆU VÀ ĐÁNH GIÁ TÌNH HÌNH LƯU TRÚ</w:t>
      </w:r>
    </w:p>
    <w:p w14:paraId="67940F7B" w14:textId="6394122F" w:rsidR="00252196" w:rsidRPr="007545B8" w:rsidRDefault="007545B8" w:rsidP="00252196">
      <w:pPr>
        <w:spacing w:after="120"/>
        <w:ind w:firstLine="0"/>
        <w:jc w:val="center"/>
        <w:rPr>
          <w:b/>
          <w:bCs/>
          <w:sz w:val="28"/>
          <w:szCs w:val="28"/>
        </w:rPr>
      </w:pPr>
      <w:r w:rsidRPr="007545B8">
        <w:rPr>
          <w:b/>
          <w:bCs/>
          <w:sz w:val="28"/>
          <w:szCs w:val="28"/>
        </w:rPr>
        <w:t>TẠI CÁC THÀNH PHỐ LỚN Ở VIỆT NAM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357D5E0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 w:rsidR="007545B8">
        <w:rPr>
          <w:bCs/>
          <w:color w:val="000000"/>
          <w:sz w:val="28"/>
        </w:rPr>
        <w:t xml:space="preserve">Phạm </w:t>
      </w:r>
      <w:proofErr w:type="spellStart"/>
      <w:r w:rsidR="007545B8">
        <w:rPr>
          <w:bCs/>
          <w:color w:val="000000"/>
          <w:sz w:val="28"/>
        </w:rPr>
        <w:t>Tấn</w:t>
      </w:r>
      <w:proofErr w:type="spellEnd"/>
      <w:r w:rsidR="007545B8">
        <w:rPr>
          <w:bCs/>
          <w:color w:val="000000"/>
          <w:sz w:val="28"/>
        </w:rPr>
        <w:t xml:space="preserve"> Thiên</w:t>
      </w:r>
    </w:p>
    <w:p w14:paraId="5BAB952E" w14:textId="79940D94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7545B8">
        <w:rPr>
          <w:bCs/>
          <w:color w:val="000000"/>
          <w:sz w:val="28"/>
        </w:rPr>
        <w:t>45k21.1</w:t>
      </w:r>
      <w:bookmarkStart w:id="6" w:name="_GoBack"/>
      <w:bookmarkEnd w:id="6"/>
    </w:p>
    <w:p w14:paraId="784F503E" w14:textId="68A6911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>:</w:t>
      </w:r>
      <w:r w:rsidR="007545B8">
        <w:rPr>
          <w:bCs/>
          <w:color w:val="000000"/>
          <w:sz w:val="28"/>
        </w:rPr>
        <w:t xml:space="preserve"> TMA Solutions </w:t>
      </w:r>
      <w:proofErr w:type="spellStart"/>
      <w:r w:rsidR="007545B8">
        <w:rPr>
          <w:bCs/>
          <w:color w:val="000000"/>
          <w:sz w:val="28"/>
        </w:rPr>
        <w:t>Bình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Định</w:t>
      </w:r>
      <w:proofErr w:type="spellEnd"/>
    </w:p>
    <w:p w14:paraId="59700ED7" w14:textId="6B4C6342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7545B8">
        <w:rPr>
          <w:bCs/>
          <w:color w:val="000000"/>
          <w:sz w:val="28"/>
        </w:rPr>
        <w:t>Nguyễn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Tấn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Vỹ</w:t>
      </w:r>
      <w:proofErr w:type="spellEnd"/>
    </w:p>
    <w:p w14:paraId="32125EC5" w14:textId="325B281F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7545B8">
        <w:rPr>
          <w:bCs/>
          <w:color w:val="000000"/>
          <w:sz w:val="28"/>
        </w:rPr>
        <w:t>ThS</w:t>
      </w:r>
      <w:proofErr w:type="spellEnd"/>
      <w:r w:rsidR="007545B8">
        <w:rPr>
          <w:bCs/>
          <w:color w:val="000000"/>
          <w:sz w:val="28"/>
        </w:rPr>
        <w:t xml:space="preserve">. Cao </w:t>
      </w:r>
      <w:proofErr w:type="spellStart"/>
      <w:r w:rsidR="007545B8">
        <w:rPr>
          <w:bCs/>
          <w:color w:val="000000"/>
          <w:sz w:val="28"/>
        </w:rPr>
        <w:t>Thị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lastRenderedPageBreak/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29403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29403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29403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29403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29403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29403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29403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29403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29403A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59C3C" w14:textId="77777777" w:rsidR="0029403A" w:rsidRDefault="0029403A" w:rsidP="00352F46">
      <w:r>
        <w:separator/>
      </w:r>
    </w:p>
    <w:p w14:paraId="05279FBD" w14:textId="77777777" w:rsidR="0029403A" w:rsidRDefault="0029403A" w:rsidP="00352F46"/>
    <w:p w14:paraId="5C27C58A" w14:textId="77777777" w:rsidR="0029403A" w:rsidRDefault="0029403A" w:rsidP="00C50F39"/>
    <w:p w14:paraId="7CD21B97" w14:textId="77777777" w:rsidR="0029403A" w:rsidRDefault="0029403A"/>
  </w:endnote>
  <w:endnote w:type="continuationSeparator" w:id="0">
    <w:p w14:paraId="05A177A1" w14:textId="77777777" w:rsidR="0029403A" w:rsidRDefault="0029403A" w:rsidP="00352F46">
      <w:r>
        <w:continuationSeparator/>
      </w:r>
    </w:p>
    <w:p w14:paraId="1E77176F" w14:textId="77777777" w:rsidR="0029403A" w:rsidRDefault="0029403A" w:rsidP="00352F46"/>
    <w:p w14:paraId="59CABCCA" w14:textId="77777777" w:rsidR="0029403A" w:rsidRDefault="0029403A" w:rsidP="00C50F39"/>
    <w:p w14:paraId="51B96574" w14:textId="77777777" w:rsidR="0029403A" w:rsidRDefault="002940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D6FCBD" w14:textId="77777777" w:rsidR="0029403A" w:rsidRDefault="0029403A" w:rsidP="00352F46">
      <w:r>
        <w:separator/>
      </w:r>
    </w:p>
  </w:footnote>
  <w:footnote w:type="continuationSeparator" w:id="0">
    <w:p w14:paraId="19E23EC5" w14:textId="77777777" w:rsidR="0029403A" w:rsidRDefault="0029403A" w:rsidP="00352F46">
      <w:r>
        <w:continuationSeparator/>
      </w:r>
    </w:p>
    <w:p w14:paraId="178ED107" w14:textId="77777777" w:rsidR="0029403A" w:rsidRDefault="0029403A" w:rsidP="00352F46"/>
    <w:p w14:paraId="5CF5BBA1" w14:textId="77777777" w:rsidR="0029403A" w:rsidRDefault="0029403A" w:rsidP="00C50F39"/>
    <w:p w14:paraId="5A2BF145" w14:textId="77777777" w:rsidR="0029403A" w:rsidRDefault="002940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29403A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29403A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29403A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29403A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29403A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03A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45B8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041353C-B76E-4935-A5E1-E0974700C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8</Pages>
  <Words>854</Words>
  <Characters>486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1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Pham Tan Thien</cp:lastModifiedBy>
  <cp:revision>13</cp:revision>
  <cp:lastPrinted>2021-06-02T14:00:00Z</cp:lastPrinted>
  <dcterms:created xsi:type="dcterms:W3CDTF">2022-06-30T16:14:00Z</dcterms:created>
  <dcterms:modified xsi:type="dcterms:W3CDTF">2022-07-08T02:20:00Z</dcterms:modified>
</cp:coreProperties>
</file>